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D0FC0" w14:textId="6C775225" w:rsidR="00151C49" w:rsidRDefault="00151C49" w:rsidP="00151C49">
      <w:pPr>
        <w:spacing w:after="0"/>
        <w:ind w:left="387"/>
        <w:rPr>
          <w:rFonts w:ascii="Arial" w:eastAsia="Arial" w:hAnsi="Arial" w:cs="Arial"/>
          <w:color w:val="169179"/>
        </w:rPr>
      </w:pPr>
      <w:r w:rsidRPr="002C2627">
        <w:rPr>
          <w:rStyle w:val="normaltextrun"/>
          <w:rFonts w:ascii="Arial" w:hAnsi="Arial" w:cs="Arial"/>
          <w:b/>
          <w:bCs/>
          <w:color w:val="538135" w:themeColor="accent6" w:themeShade="BF"/>
          <w:shd w:val="clear" w:color="auto" w:fill="FFFFFF"/>
        </w:rPr>
        <w:t xml:space="preserve">The area of a triangle can be computed </w:t>
      </w:r>
      <w:r>
        <w:rPr>
          <w:rStyle w:val="normaltextrun"/>
          <w:rFonts w:ascii="Arial" w:hAnsi="Arial" w:cs="Arial"/>
          <w:b/>
          <w:bCs/>
          <w:color w:val="538135" w:themeColor="accent6" w:themeShade="BF"/>
          <w:shd w:val="clear" w:color="auto" w:fill="FFFFFF"/>
        </w:rPr>
        <w:t xml:space="preserve">based </w:t>
      </w:r>
      <w:r w:rsidR="00BA1695">
        <w:rPr>
          <w:rStyle w:val="normaltextrun"/>
          <w:rFonts w:ascii="Arial" w:hAnsi="Arial" w:cs="Arial"/>
          <w:b/>
          <w:bCs/>
          <w:color w:val="538135" w:themeColor="accent6" w:themeShade="BF"/>
          <w:shd w:val="clear" w:color="auto" w:fill="FFFFFF"/>
        </w:rPr>
        <w:t xml:space="preserve">on </w:t>
      </w:r>
      <w:r w:rsidR="00BA1695" w:rsidRPr="002C2627">
        <w:rPr>
          <w:rStyle w:val="normaltextrun"/>
          <w:rFonts w:ascii="Arial" w:hAnsi="Arial" w:cs="Arial"/>
          <w:b/>
          <w:bCs/>
          <w:color w:val="538135" w:themeColor="accent6" w:themeShade="BF"/>
          <w:shd w:val="clear" w:color="auto" w:fill="FFFFFF"/>
        </w:rPr>
        <w:t>the</w:t>
      </w:r>
      <w:r w:rsidRPr="002C2627">
        <w:rPr>
          <w:rStyle w:val="normaltextrun"/>
          <w:rFonts w:ascii="Arial" w:hAnsi="Arial" w:cs="Arial"/>
          <w:b/>
          <w:bCs/>
          <w:color w:val="538135" w:themeColor="accent6" w:themeShade="BF"/>
          <w:shd w:val="clear" w:color="auto" w:fill="FFFFFF"/>
        </w:rPr>
        <w:t xml:space="preserve"> following formula, where b is the length of the base of the triangle, and h is its height: area = (b × h)/</w:t>
      </w:r>
      <w:proofErr w:type="gramStart"/>
      <w:r w:rsidRPr="002C2627">
        <w:rPr>
          <w:rStyle w:val="normaltextrun"/>
          <w:rFonts w:ascii="Arial" w:hAnsi="Arial" w:cs="Arial"/>
          <w:b/>
          <w:bCs/>
          <w:color w:val="538135" w:themeColor="accent6" w:themeShade="BF"/>
          <w:shd w:val="clear" w:color="auto" w:fill="FFFFFF"/>
        </w:rPr>
        <w:t>2</w:t>
      </w:r>
      <w:r w:rsidRPr="002C2627">
        <w:rPr>
          <w:rStyle w:val="normaltextrun"/>
          <w:rFonts w:ascii="Calibri" w:hAnsi="Calibri" w:cs="Calibri"/>
          <w:color w:val="538135" w:themeColor="accent6" w:themeShade="BF"/>
          <w:shd w:val="clear" w:color="auto" w:fill="FFFFFF"/>
        </w:rPr>
        <w:t xml:space="preserve"> </w:t>
      </w:r>
      <w:r>
        <w:rPr>
          <w:rFonts w:ascii="Arial" w:eastAsia="Arial" w:hAnsi="Arial" w:cs="Arial"/>
          <w:color w:val="169179"/>
        </w:rPr>
        <w:t>.</w:t>
      </w:r>
      <w:proofErr w:type="gramEnd"/>
    </w:p>
    <w:p w14:paraId="2A81F2D2" w14:textId="77777777" w:rsidR="00151C49" w:rsidRDefault="00151C49" w:rsidP="00151C49">
      <w:pPr>
        <w:spacing w:after="0"/>
        <w:ind w:left="387"/>
      </w:pPr>
      <w:r>
        <w:rPr>
          <w:rFonts w:ascii="Arial" w:eastAsia="Arial" w:hAnsi="Arial" w:cs="Arial"/>
          <w:color w:val="169179"/>
        </w:rPr>
        <w:t xml:space="preserve">            </w:t>
      </w:r>
      <w:r>
        <w:rPr>
          <w:rFonts w:ascii="Segoe UI" w:eastAsia="Segoe UI" w:hAnsi="Segoe UI" w:cs="Segoe UI"/>
          <w:sz w:val="18"/>
        </w:rPr>
        <w:t xml:space="preserve"> </w:t>
      </w:r>
    </w:p>
    <w:p w14:paraId="564D335C" w14:textId="77777777" w:rsidR="00151C49" w:rsidRDefault="00151C49" w:rsidP="00151C49">
      <w:pPr>
        <w:spacing w:after="0"/>
        <w:ind w:left="382" w:right="810" w:hanging="10"/>
      </w:pPr>
      <w:r>
        <w:rPr>
          <w:rFonts w:ascii="Times New Roman" w:eastAsia="Times New Roman" w:hAnsi="Times New Roman" w:cs="Times New Roman"/>
          <w:color w:val="0D00FF"/>
          <w:sz w:val="24"/>
        </w:rPr>
        <w:t xml:space="preserve">Input/s of the program: </w:t>
      </w:r>
      <w:r>
        <w:rPr>
          <w:rFonts w:ascii="Times New Roman" w:eastAsia="Times New Roman" w:hAnsi="Times New Roman" w:cs="Times New Roman"/>
          <w:sz w:val="24"/>
        </w:rPr>
        <w:t xml:space="preserve">User will input two numbers, base of the triangle and height of the triangle.   </w:t>
      </w:r>
    </w:p>
    <w:p w14:paraId="6AB83ECA" w14:textId="77777777" w:rsidR="00151C49" w:rsidRDefault="00151C49" w:rsidP="00151C49">
      <w:pPr>
        <w:spacing w:after="0"/>
        <w:ind w:left="387"/>
      </w:pPr>
      <w:r>
        <w:rPr>
          <w:rFonts w:ascii="Times New Roman" w:eastAsia="Times New Roman" w:hAnsi="Times New Roman" w:cs="Times New Roman"/>
          <w:sz w:val="24"/>
        </w:rPr>
        <w:t>          </w:t>
      </w:r>
      <w:r>
        <w:rPr>
          <w:rFonts w:ascii="Times New Roman" w:eastAsia="Times New Roman" w:hAnsi="Times New Roman" w:cs="Times New Roman"/>
          <w:color w:val="0D00FF"/>
          <w:sz w:val="24"/>
        </w:rPr>
        <w:t xml:space="preserve">          </w:t>
      </w:r>
      <w:r>
        <w:rPr>
          <w:rFonts w:ascii="Segoe UI" w:eastAsia="Segoe UI" w:hAnsi="Segoe UI" w:cs="Segoe UI"/>
          <w:sz w:val="18"/>
        </w:rPr>
        <w:t xml:space="preserve"> </w:t>
      </w:r>
    </w:p>
    <w:p w14:paraId="394DBA94" w14:textId="77777777" w:rsidR="00151C49" w:rsidRDefault="00151C49" w:rsidP="00151C49">
      <w:pPr>
        <w:spacing w:after="0"/>
        <w:ind w:left="382" w:right="810" w:hanging="10"/>
      </w:pPr>
      <w:r>
        <w:rPr>
          <w:rFonts w:ascii="Times New Roman" w:eastAsia="Times New Roman" w:hAnsi="Times New Roman" w:cs="Times New Roman"/>
          <w:color w:val="0D00FF"/>
          <w:sz w:val="24"/>
        </w:rPr>
        <w:t>Output/s of the program: </w:t>
      </w:r>
      <w:r>
        <w:rPr>
          <w:rFonts w:ascii="Times New Roman" w:eastAsia="Times New Roman" w:hAnsi="Times New Roman" w:cs="Times New Roman"/>
          <w:sz w:val="24"/>
        </w:rPr>
        <w:t>Identifying the area of the triangle.</w:t>
      </w:r>
    </w:p>
    <w:p w14:paraId="75FB8885" w14:textId="77777777" w:rsidR="00151C49" w:rsidRDefault="00151C49" w:rsidP="00151C49">
      <w:pPr>
        <w:spacing w:after="10"/>
        <w:ind w:left="387"/>
      </w:pPr>
      <w:r>
        <w:rPr>
          <w:rFonts w:ascii="Segoe UI" w:eastAsia="Segoe UI" w:hAnsi="Segoe UI" w:cs="Segoe UI"/>
          <w:sz w:val="18"/>
        </w:rPr>
        <w:t xml:space="preserve"> </w:t>
      </w:r>
    </w:p>
    <w:p w14:paraId="4DB13E77" w14:textId="77777777" w:rsidR="00151C49" w:rsidRDefault="00151C49" w:rsidP="00151C49">
      <w:pPr>
        <w:spacing w:after="0"/>
        <w:ind w:left="387"/>
      </w:pPr>
      <w:r>
        <w:rPr>
          <w:rFonts w:ascii="Times New Roman" w:eastAsia="Times New Roman" w:hAnsi="Times New Roman" w:cs="Times New Roman"/>
          <w:color w:val="0D00FF"/>
          <w:sz w:val="24"/>
        </w:rPr>
        <w:t xml:space="preserve">Conditions [if any] for attaining the goal: </w:t>
      </w:r>
      <w:r>
        <w:rPr>
          <w:rFonts w:ascii="Segoe UI" w:eastAsia="Segoe UI" w:hAnsi="Segoe UI" w:cs="Segoe UI"/>
          <w:sz w:val="24"/>
          <w:vertAlign w:val="subscript"/>
        </w:rPr>
        <w:t xml:space="preserve"> </w:t>
      </w:r>
    </w:p>
    <w:p w14:paraId="23B647A7" w14:textId="77777777" w:rsidR="00151C49" w:rsidRPr="000A2D51" w:rsidRDefault="00151C49" w:rsidP="00151C49">
      <w:pPr>
        <w:spacing w:after="0"/>
        <w:ind w:left="382" w:right="810" w:hanging="10"/>
        <w:rPr>
          <w:b/>
          <w:bCs/>
        </w:rPr>
      </w:pPr>
      <w:r>
        <w:rPr>
          <w:rFonts w:ascii="Times New Roman" w:eastAsia="Times New Roman" w:hAnsi="Times New Roman" w:cs="Times New Roman"/>
          <w:sz w:val="24"/>
        </w:rPr>
        <w:t xml:space="preserve">Can we have decimal numbers?  </w:t>
      </w:r>
      <w:r w:rsidRPr="000A2D51">
        <w:rPr>
          <w:rFonts w:ascii="Times New Roman" w:eastAsia="Times New Roman" w:hAnsi="Times New Roman" w:cs="Times New Roman"/>
          <w:b/>
          <w:bCs/>
          <w:sz w:val="24"/>
        </w:rPr>
        <w:t xml:space="preserve">No </w:t>
      </w:r>
    </w:p>
    <w:p w14:paraId="22E7A524" w14:textId="77777777" w:rsidR="00151C49" w:rsidRDefault="00151C49" w:rsidP="00151C49">
      <w:pPr>
        <w:spacing w:after="0"/>
        <w:ind w:left="382" w:right="810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Can there be more than 2 numbers inputted? </w:t>
      </w:r>
      <w:r w:rsidRPr="000A2D51">
        <w:rPr>
          <w:rFonts w:ascii="Times New Roman" w:eastAsia="Times New Roman" w:hAnsi="Times New Roman" w:cs="Times New Roman"/>
          <w:b/>
          <w:bCs/>
          <w:sz w:val="24"/>
        </w:rPr>
        <w:t>No</w:t>
      </w:r>
      <w:r>
        <w:rPr>
          <w:rFonts w:ascii="Times New Roman" w:eastAsia="Times New Roman" w:hAnsi="Times New Roman" w:cs="Times New Roman"/>
          <w:sz w:val="24"/>
        </w:rPr>
        <w:t>, this is calculated by the base and height.</w:t>
      </w:r>
    </w:p>
    <w:p w14:paraId="2BB716E5" w14:textId="253F7CAA" w:rsidR="00151C49" w:rsidRDefault="00151C49" w:rsidP="00151C49">
      <w:pPr>
        <w:spacing w:after="0"/>
        <w:ind w:left="382" w:right="810" w:hanging="10"/>
        <w:rPr>
          <w:rFonts w:ascii="Segoe UI" w:eastAsia="Segoe UI" w:hAnsi="Segoe UI" w:cs="Segoe UI"/>
          <w:sz w:val="24"/>
          <w:vertAlign w:val="subscript"/>
        </w:rPr>
      </w:pPr>
      <w:r>
        <w:rPr>
          <w:rFonts w:ascii="Times New Roman" w:eastAsia="Times New Roman" w:hAnsi="Times New Roman" w:cs="Times New Roman"/>
          <w:sz w:val="24"/>
        </w:rPr>
        <w:t>Can we have 0 as a side? No.</w:t>
      </w:r>
      <w:r>
        <w:rPr>
          <w:rFonts w:ascii="Segoe UI" w:eastAsia="Segoe UI" w:hAnsi="Segoe UI" w:cs="Segoe UI"/>
          <w:sz w:val="24"/>
          <w:vertAlign w:val="subscript"/>
        </w:rPr>
        <w:t xml:space="preserve"> </w:t>
      </w:r>
    </w:p>
    <w:p w14:paraId="0F9E5B2E" w14:textId="491CA9E2" w:rsidR="00151C49" w:rsidRDefault="00151C49" w:rsidP="00151C49">
      <w:pPr>
        <w:spacing w:after="0"/>
        <w:ind w:left="382" w:right="810" w:hanging="10"/>
        <w:rPr>
          <w:rFonts w:ascii="Segoe UI" w:eastAsia="Segoe UI" w:hAnsi="Segoe UI" w:cs="Segoe UI"/>
          <w:sz w:val="24"/>
          <w:vertAlign w:val="subscript"/>
        </w:rPr>
      </w:pPr>
    </w:p>
    <w:p w14:paraId="137925A1" w14:textId="77777777" w:rsidR="00151C49" w:rsidRDefault="00151C49" w:rsidP="00151C49">
      <w:pPr>
        <w:spacing w:after="0"/>
        <w:ind w:left="1467"/>
      </w:pPr>
      <w:r>
        <w:rPr>
          <w:rFonts w:ascii="Calibri" w:eastAsia="Calibri" w:hAnsi="Calibri" w:cs="Calibri"/>
          <w:sz w:val="24"/>
        </w:rPr>
        <w:t>1.</w:t>
      </w:r>
      <w:r>
        <w:rPr>
          <w:rFonts w:ascii="Arial" w:eastAsia="Arial" w:hAnsi="Arial" w:cs="Arial"/>
          <w:sz w:val="24"/>
        </w:rPr>
        <w:t xml:space="preserve"> </w:t>
      </w:r>
      <w:r>
        <w:rPr>
          <w:sz w:val="24"/>
        </w:rPr>
        <w:t>Area of a T</w:t>
      </w:r>
      <w:r>
        <w:rPr>
          <w:rFonts w:ascii="Calibri" w:eastAsia="Calibri" w:hAnsi="Calibri" w:cs="Calibri"/>
          <w:sz w:val="24"/>
        </w:rPr>
        <w:t xml:space="preserve">riangle  </w:t>
      </w:r>
    </w:p>
    <w:p w14:paraId="6BAE2974" w14:textId="77777777" w:rsidR="00151C49" w:rsidRDefault="00151C49" w:rsidP="00151C49">
      <w:pPr>
        <w:spacing w:after="0"/>
        <w:ind w:left="382" w:right="810" w:hanging="10"/>
      </w:pPr>
    </w:p>
    <w:p w14:paraId="29F6073D" w14:textId="77777777" w:rsidR="00151C49" w:rsidRDefault="00151C49" w:rsidP="00151C49">
      <w:pPr>
        <w:spacing w:after="158"/>
        <w:ind w:left="387"/>
      </w:pPr>
      <w:r>
        <w:rPr>
          <w:rFonts w:ascii="Calibri" w:eastAsia="Calibri" w:hAnsi="Calibri" w:cs="Calibri"/>
        </w:rPr>
        <w:t xml:space="preserve"> </w:t>
      </w:r>
    </w:p>
    <w:p w14:paraId="2A0ED15D" w14:textId="09DE2149" w:rsidR="00FC2E03" w:rsidRPr="00FC2E03" w:rsidRDefault="009007EC">
      <w:pPr>
        <w:rPr>
          <w:b/>
          <w:bCs/>
        </w:rPr>
      </w:pPr>
      <w:r w:rsidRPr="00FC2E03">
        <w:rPr>
          <w:b/>
          <w:bCs/>
          <w:sz w:val="24"/>
          <w:szCs w:val="24"/>
        </w:rPr>
        <w:t>Algorithm</w:t>
      </w:r>
    </w:p>
    <w:p w14:paraId="6EDE9EAA" w14:textId="77777777" w:rsidR="00151C49" w:rsidRPr="00331F37" w:rsidRDefault="00151C49" w:rsidP="00151C49">
      <w:pPr>
        <w:spacing w:after="6" w:line="480" w:lineRule="auto"/>
        <w:ind w:left="382" w:hanging="10"/>
      </w:pPr>
      <w:r w:rsidRPr="00331F37">
        <w:rPr>
          <w:rFonts w:ascii="Calibri" w:eastAsia="Calibri" w:hAnsi="Calibri" w:cs="Calibri"/>
          <w:b/>
          <w:color w:val="0070C0"/>
        </w:rPr>
        <w:t xml:space="preserve">Step 1: </w:t>
      </w:r>
      <w:r w:rsidRPr="00331F37">
        <w:rPr>
          <w:b/>
          <w:color w:val="0070C0"/>
        </w:rPr>
        <w:t>Start.</w:t>
      </w:r>
      <w:r w:rsidRPr="00331F37">
        <w:rPr>
          <w:rFonts w:ascii="Calibri" w:eastAsia="Calibri" w:hAnsi="Calibri" w:cs="Calibri"/>
          <w:color w:val="0070C0"/>
        </w:rPr>
        <w:t xml:space="preserve"> </w:t>
      </w:r>
      <w:r w:rsidRPr="00331F37">
        <w:rPr>
          <w:rFonts w:ascii="Calibri" w:eastAsia="Calibri" w:hAnsi="Calibri" w:cs="Calibri"/>
        </w:rPr>
        <w:t xml:space="preserve"> </w:t>
      </w:r>
    </w:p>
    <w:p w14:paraId="6D79E281" w14:textId="77777777" w:rsidR="00151C49" w:rsidRPr="00331F37" w:rsidRDefault="00151C49" w:rsidP="00151C49">
      <w:pPr>
        <w:spacing w:after="6" w:line="480" w:lineRule="auto"/>
        <w:ind w:left="382" w:hanging="10"/>
      </w:pPr>
      <w:r w:rsidRPr="00331F37">
        <w:rPr>
          <w:rFonts w:ascii="Calibri" w:eastAsia="Calibri" w:hAnsi="Calibri" w:cs="Calibri"/>
          <w:b/>
          <w:color w:val="0070C0"/>
        </w:rPr>
        <w:t>Step 2: Initialize a scanner</w:t>
      </w:r>
      <w:r w:rsidRPr="00331F37">
        <w:rPr>
          <w:rFonts w:ascii="Calibri" w:eastAsia="Calibri" w:hAnsi="Calibri" w:cs="Calibri"/>
          <w:color w:val="0070C0"/>
        </w:rPr>
        <w:t xml:space="preserve"> </w:t>
      </w:r>
      <w:r w:rsidRPr="00331F37">
        <w:rPr>
          <w:rFonts w:ascii="Calibri" w:eastAsia="Calibri" w:hAnsi="Calibri" w:cs="Calibri"/>
        </w:rPr>
        <w:t xml:space="preserve"> </w:t>
      </w:r>
    </w:p>
    <w:p w14:paraId="77F36DB7" w14:textId="77777777" w:rsidR="00151C49" w:rsidRPr="00331F37" w:rsidRDefault="00151C49" w:rsidP="00151C49">
      <w:pPr>
        <w:spacing w:after="6" w:line="480" w:lineRule="auto"/>
        <w:ind w:left="382" w:hanging="10"/>
      </w:pPr>
      <w:r w:rsidRPr="00331F37">
        <w:rPr>
          <w:rFonts w:ascii="Calibri" w:eastAsia="Calibri" w:hAnsi="Calibri" w:cs="Calibri"/>
          <w:b/>
          <w:color w:val="0070C0"/>
        </w:rPr>
        <w:t xml:space="preserve">Step 3: Ask the user to input </w:t>
      </w:r>
      <w:r w:rsidRPr="00331F37">
        <w:rPr>
          <w:b/>
          <w:color w:val="0070C0"/>
        </w:rPr>
        <w:t>two numbers.</w:t>
      </w:r>
      <w:r w:rsidRPr="00331F37">
        <w:rPr>
          <w:rFonts w:ascii="Calibri" w:eastAsia="Calibri" w:hAnsi="Calibri" w:cs="Calibri"/>
        </w:rPr>
        <w:t xml:space="preserve"> </w:t>
      </w:r>
    </w:p>
    <w:p w14:paraId="50C4F340" w14:textId="77777777" w:rsidR="00151C49" w:rsidRPr="00331F37" w:rsidRDefault="00151C49" w:rsidP="00151C49">
      <w:pPr>
        <w:spacing w:after="6" w:line="480" w:lineRule="auto"/>
        <w:ind w:left="382" w:right="840" w:hanging="10"/>
      </w:pPr>
      <w:r w:rsidRPr="00331F37">
        <w:rPr>
          <w:rFonts w:ascii="Calibri" w:eastAsia="Calibri" w:hAnsi="Calibri" w:cs="Calibri"/>
          <w:b/>
          <w:color w:val="0070C0"/>
        </w:rPr>
        <w:t xml:space="preserve">Step 4: </w:t>
      </w:r>
      <w:r w:rsidRPr="00331F37">
        <w:rPr>
          <w:b/>
          <w:color w:val="0070C0"/>
        </w:rPr>
        <w:t>Create</w:t>
      </w:r>
      <w:r w:rsidRPr="00331F37">
        <w:rPr>
          <w:rFonts w:ascii="Calibri" w:eastAsia="Calibri" w:hAnsi="Calibri" w:cs="Calibri"/>
          <w:b/>
          <w:color w:val="0070C0"/>
        </w:rPr>
        <w:t xml:space="preserve"> </w:t>
      </w:r>
      <w:r w:rsidRPr="00331F37">
        <w:rPr>
          <w:b/>
          <w:color w:val="0070C0"/>
        </w:rPr>
        <w:t xml:space="preserve">two integer </w:t>
      </w:r>
      <w:r w:rsidRPr="00331F37">
        <w:rPr>
          <w:rFonts w:ascii="Calibri" w:eastAsia="Calibri" w:hAnsi="Calibri" w:cs="Calibri"/>
          <w:b/>
          <w:color w:val="0070C0"/>
        </w:rPr>
        <w:t>variables</w:t>
      </w:r>
      <w:r w:rsidRPr="00331F37">
        <w:rPr>
          <w:b/>
          <w:color w:val="0070C0"/>
        </w:rPr>
        <w:t>: one in (b) for the base length of triangle, two in (h) for the height of triangle.</w:t>
      </w:r>
      <w:r w:rsidRPr="00331F37">
        <w:rPr>
          <w:rFonts w:ascii="Calibri" w:eastAsia="Calibri" w:hAnsi="Calibri" w:cs="Calibri"/>
          <w:b/>
          <w:color w:val="0070C0"/>
        </w:rPr>
        <w:t xml:space="preserve"> </w:t>
      </w:r>
    </w:p>
    <w:p w14:paraId="2EB4BC23" w14:textId="77777777" w:rsidR="00151C49" w:rsidRPr="00331F37" w:rsidRDefault="00151C49" w:rsidP="00151C49">
      <w:pPr>
        <w:spacing w:after="6" w:line="480" w:lineRule="auto"/>
        <w:ind w:left="382" w:hanging="10"/>
      </w:pPr>
      <w:r w:rsidRPr="00331F37">
        <w:rPr>
          <w:rFonts w:ascii="Calibri" w:eastAsia="Calibri" w:hAnsi="Calibri" w:cs="Calibri"/>
          <w:b/>
          <w:color w:val="0070C0"/>
        </w:rPr>
        <w:t xml:space="preserve">Step 5: </w:t>
      </w:r>
      <w:r w:rsidRPr="00331F37">
        <w:rPr>
          <w:rFonts w:cstheme="minorHAnsi"/>
          <w:b/>
          <w:bCs/>
          <w:color w:val="0070C0"/>
          <w:shd w:val="clear" w:color="auto" w:fill="FFFFFF"/>
        </w:rPr>
        <w:t>Formula to find the area of a triangle is given:</w:t>
      </w:r>
      <w:r w:rsidRPr="00331F37">
        <w:rPr>
          <w:rStyle w:val="normaltextrun"/>
          <w:rFonts w:cstheme="minorHAnsi"/>
          <w:b/>
          <w:bCs/>
          <w:color w:val="0070C0"/>
          <w:shd w:val="clear" w:color="auto" w:fill="FFFFFF"/>
        </w:rPr>
        <w:t xml:space="preserve"> area = (b × h)/2</w:t>
      </w:r>
      <w:r>
        <w:rPr>
          <w:rStyle w:val="normaltextrun"/>
          <w:rFonts w:cstheme="minorHAnsi"/>
          <w:b/>
          <w:bCs/>
          <w:color w:val="0070C0"/>
          <w:shd w:val="clear" w:color="auto" w:fill="FFFFFF"/>
        </w:rPr>
        <w:t>.</w:t>
      </w:r>
    </w:p>
    <w:p w14:paraId="66A2550B" w14:textId="77777777" w:rsidR="00151C49" w:rsidRPr="00331F37" w:rsidRDefault="00151C49" w:rsidP="00151C49">
      <w:pPr>
        <w:spacing w:after="6" w:line="480" w:lineRule="auto"/>
        <w:ind w:left="382" w:hanging="10"/>
      </w:pPr>
      <w:r w:rsidRPr="00331F37">
        <w:rPr>
          <w:rFonts w:ascii="Calibri" w:eastAsia="Calibri" w:hAnsi="Calibri" w:cs="Calibri"/>
          <w:b/>
          <w:color w:val="0070C0"/>
        </w:rPr>
        <w:t xml:space="preserve">Step 6: Return the </w:t>
      </w:r>
      <w:r>
        <w:rPr>
          <w:b/>
          <w:color w:val="0070C0"/>
        </w:rPr>
        <w:t>calculated Datatype</w:t>
      </w:r>
      <w:r w:rsidRPr="00331F37">
        <w:rPr>
          <w:rFonts w:ascii="Calibri" w:eastAsia="Calibri" w:hAnsi="Calibri" w:cs="Calibri"/>
          <w:b/>
          <w:color w:val="0070C0"/>
        </w:rPr>
        <w:t xml:space="preserve"> to </w:t>
      </w:r>
      <w:proofErr w:type="gramStart"/>
      <w:r>
        <w:rPr>
          <w:b/>
          <w:color w:val="0070C0"/>
        </w:rPr>
        <w:t>us</w:t>
      </w:r>
      <w:r w:rsidRPr="00331F37">
        <w:rPr>
          <w:rFonts w:ascii="Calibri" w:eastAsia="Calibri" w:hAnsi="Calibri" w:cs="Calibri"/>
          <w:b/>
          <w:color w:val="0070C0"/>
        </w:rPr>
        <w:t>er</w:t>
      </w:r>
      <w:proofErr w:type="gramEnd"/>
      <w:r w:rsidRPr="00331F37">
        <w:rPr>
          <w:rFonts w:ascii="Calibri" w:eastAsia="Calibri" w:hAnsi="Calibri" w:cs="Calibri"/>
          <w:b/>
          <w:color w:val="0070C0"/>
        </w:rPr>
        <w:t xml:space="preserve"> </w:t>
      </w:r>
    </w:p>
    <w:p w14:paraId="7CA56806" w14:textId="2FB074CF" w:rsidR="00151C49" w:rsidRDefault="00151C49" w:rsidP="00151C49">
      <w:pPr>
        <w:spacing w:after="6" w:line="480" w:lineRule="auto"/>
        <w:ind w:left="382" w:hanging="10"/>
        <w:rPr>
          <w:rFonts w:ascii="Calibri" w:eastAsia="Calibri" w:hAnsi="Calibri" w:cs="Calibri"/>
          <w:color w:val="0070C0"/>
        </w:rPr>
      </w:pPr>
      <w:r w:rsidRPr="00331F37">
        <w:rPr>
          <w:rFonts w:ascii="Calibri" w:eastAsia="Calibri" w:hAnsi="Calibri" w:cs="Calibri"/>
          <w:b/>
          <w:color w:val="0070C0"/>
        </w:rPr>
        <w:t xml:space="preserve">Step 7: </w:t>
      </w:r>
      <w:r w:rsidRPr="00331F37">
        <w:rPr>
          <w:b/>
          <w:color w:val="0070C0"/>
        </w:rPr>
        <w:t>Stop.</w:t>
      </w:r>
      <w:r w:rsidRPr="00331F37">
        <w:rPr>
          <w:rFonts w:ascii="Calibri" w:eastAsia="Calibri" w:hAnsi="Calibri" w:cs="Calibri"/>
          <w:color w:val="0070C0"/>
        </w:rPr>
        <w:t xml:space="preserve">  </w:t>
      </w:r>
    </w:p>
    <w:p w14:paraId="1F7DFDB8" w14:textId="3F7B517D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78F1F37C" w14:textId="7516DC65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091214BE" w14:textId="15B26EDB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35D1F782" w14:textId="53110F51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50856F24" w14:textId="2A059451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3317B1E8" w14:textId="2F10D9E3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412EFC92" w14:textId="77777777" w:rsidR="00151C49" w:rsidRDefault="00151C49" w:rsidP="00151C49">
      <w:pPr>
        <w:spacing w:after="6" w:line="480" w:lineRule="auto"/>
        <w:ind w:left="382" w:hanging="10"/>
        <w:rPr>
          <w:b/>
          <w:color w:val="0070C0"/>
        </w:rPr>
      </w:pPr>
    </w:p>
    <w:p w14:paraId="4BA752AA" w14:textId="176FA4E4" w:rsidR="00FC2E03" w:rsidRPr="00FC2E03" w:rsidRDefault="00FC2E03" w:rsidP="00FC2E03">
      <w:pPr>
        <w:rPr>
          <w:b/>
          <w:bCs/>
          <w:sz w:val="24"/>
          <w:szCs w:val="24"/>
        </w:rPr>
      </w:pPr>
      <w:r w:rsidRPr="00FC2E03">
        <w:rPr>
          <w:b/>
          <w:bCs/>
          <w:sz w:val="24"/>
          <w:szCs w:val="24"/>
        </w:rPr>
        <w:lastRenderedPageBreak/>
        <w:t>Flowchart</w:t>
      </w:r>
    </w:p>
    <w:p w14:paraId="72F592C6" w14:textId="08F3A87C" w:rsidR="009007EC" w:rsidRDefault="007D1625"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37A9CC7E" wp14:editId="43FE95C2">
                <wp:simplePos x="0" y="0"/>
                <wp:positionH relativeFrom="column">
                  <wp:posOffset>163830</wp:posOffset>
                </wp:positionH>
                <wp:positionV relativeFrom="paragraph">
                  <wp:posOffset>406401</wp:posOffset>
                </wp:positionV>
                <wp:extent cx="5800725" cy="7056120"/>
                <wp:effectExtent l="19050" t="0" r="47625" b="1143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0725" cy="7056120"/>
                          <a:chOff x="0" y="48510"/>
                          <a:chExt cx="5800725" cy="4991100"/>
                        </a:xfrm>
                      </wpg:grpSpPr>
                      <wps:wsp>
                        <wps:cNvPr id="4" name="Straight Arrow Connector 4"/>
                        <wps:cNvCnPr/>
                        <wps:spPr>
                          <a:xfrm>
                            <a:off x="2956560" y="333745"/>
                            <a:ext cx="0" cy="304800"/>
                          </a:xfrm>
                          <a:prstGeom prst="straightConnector1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>
                            <a:off x="2979420" y="1080316"/>
                            <a:ext cx="0" cy="304800"/>
                          </a:xfrm>
                          <a:prstGeom prst="straightConnector1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8" name="Group 28"/>
                        <wpg:cNvGrpSpPr/>
                        <wpg:grpSpPr>
                          <a:xfrm>
                            <a:off x="0" y="48510"/>
                            <a:ext cx="5800725" cy="4991100"/>
                            <a:chOff x="0" y="48510"/>
                            <a:chExt cx="5800725" cy="4991100"/>
                          </a:xfrm>
                        </wpg:grpSpPr>
                        <wps:wsp>
                          <wps:cNvPr id="1" name="Flowchart: Terminator 1"/>
                          <wps:cNvSpPr/>
                          <wps:spPr>
                            <a:xfrm>
                              <a:off x="2099310" y="48510"/>
                              <a:ext cx="1653540" cy="294391"/>
                            </a:xfrm>
                            <a:prstGeom prst="flowChartTermina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F82ABDC" w14:textId="3A58E442" w:rsidR="00B72092" w:rsidRPr="002D7406" w:rsidRDefault="00B72092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Sta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Flowchart: Process 5"/>
                          <wps:cNvSpPr/>
                          <wps:spPr>
                            <a:xfrm>
                              <a:off x="1809750" y="711474"/>
                              <a:ext cx="2354580" cy="377297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755BBB" w14:textId="43F891D0" w:rsidR="00B72092" w:rsidRDefault="00B72092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Declare variables </w:t>
                                </w:r>
                                <w:r w:rsidR="00151C49">
                                  <w:rPr>
                                    <w:color w:val="FFFFFF" w:themeColor="background1"/>
                                  </w:rPr>
                                  <w:t>b and h and</w:t>
                                </w:r>
                              </w:p>
                              <w:p w14:paraId="31FEBFBE" w14:textId="287D4C8D" w:rsidR="00151C49" w:rsidRPr="002D7406" w:rsidRDefault="00151C49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are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Flowchart: Process 7"/>
                          <wps:cNvSpPr/>
                          <wps:spPr>
                            <a:xfrm>
                              <a:off x="1779270" y="1433626"/>
                              <a:ext cx="2362199" cy="415129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D2D17C" w14:textId="0F59DCFE" w:rsidR="00B72092" w:rsidRPr="002D7406" w:rsidRDefault="002D7406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Read </w:t>
                                </w:r>
                                <w:r w:rsidR="00151C49">
                                  <w:rPr>
                                    <w:color w:val="FFFFFF" w:themeColor="background1"/>
                                  </w:rPr>
                                  <w:t xml:space="preserve">b and </w:t>
                                </w:r>
                                <w:proofErr w:type="gramStart"/>
                                <w:r w:rsidR="00151C49">
                                  <w:rPr>
                                    <w:color w:val="FFFFFF" w:themeColor="background1"/>
                                  </w:rPr>
                                  <w:t>h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Straight Arrow Connector 8"/>
                          <wps:cNvCnPr/>
                          <wps:spPr>
                            <a:xfrm>
                              <a:off x="3007995" y="1840918"/>
                              <a:ext cx="0" cy="304800"/>
                            </a:xfrm>
                            <a:prstGeom prst="straightConnector1">
                              <a:avLst/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Flowchart: Data 20"/>
                          <wps:cNvSpPr/>
                          <wps:spPr>
                            <a:xfrm>
                              <a:off x="0" y="3514725"/>
                              <a:ext cx="1047750" cy="276225"/>
                            </a:xfrm>
                            <a:prstGeom prst="flowChartInputOutpu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4EA634D" w14:textId="63047465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Print 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Flowchart: Data 21"/>
                          <wps:cNvSpPr/>
                          <wps:spPr>
                            <a:xfrm>
                              <a:off x="2297430" y="4231116"/>
                              <a:ext cx="1356360" cy="238823"/>
                            </a:xfrm>
                            <a:prstGeom prst="flowChartInputOutpu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B6EE93" w14:textId="321D04CC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Print </w:t>
                                </w:r>
                                <w:proofErr w:type="gramStart"/>
                                <w:r w:rsidR="00151C49">
                                  <w:rPr>
                                    <w:color w:val="FFFFFF" w:themeColor="background1"/>
                                  </w:rPr>
                                  <w:t>area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Flowchart: Data 22"/>
                          <wps:cNvSpPr/>
                          <wps:spPr>
                            <a:xfrm>
                              <a:off x="4752975" y="3609975"/>
                              <a:ext cx="1047750" cy="276225"/>
                            </a:xfrm>
                            <a:prstGeom prst="flowChartInputOutpu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948971E" w14:textId="74562093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Print </w:t>
                                </w:r>
                                <w:proofErr w:type="gramStart"/>
                                <w:r w:rsidR="00151C49">
                                  <w:rPr>
                                    <w:color w:val="FFFFFF" w:themeColor="background1"/>
                                  </w:rPr>
                                  <w:t>h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lowchart: Terminator 26"/>
                          <wps:cNvSpPr/>
                          <wps:spPr>
                            <a:xfrm>
                              <a:off x="2061210" y="4743162"/>
                              <a:ext cx="1798320" cy="296448"/>
                            </a:xfrm>
                            <a:prstGeom prst="flowChartTermina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3A2842" w14:textId="38BCCA3D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Sto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A9CC7E" id="Group 29" o:spid="_x0000_s1026" style="position:absolute;margin-left:12.9pt;margin-top:32pt;width:456.75pt;height:555.6pt;z-index:251693056;mso-height-relative:margin" coordorigin=",485" coordsize="58007,499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7" type="#_x0000_t32" style="position:absolute;left:29565;top:3337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" strokecolor="#00b050" strokeweight="2pt">
                  <v:stroke endarrow="block" joinstyle="miter"/>
                </v:shape>
                <v:shape id="Straight Arrow Connector 6" o:spid="_x0000_s1028" type="#_x0000_t32" style="position:absolute;left:29794;top:10803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" strokecolor="#00b050" strokeweight="2pt">
                  <v:stroke endarrow="block" joinstyle="miter"/>
                </v:shape>
                <v:group id="Group 28" o:spid="_x0000_s1029" style="position:absolute;top:485;width:58007;height:49911" coordorigin=",485" coordsize="58007,49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type id="_x0000_t116" coordsize="21600,21600" o:spt="116" path="m3475,qx,10800,3475,21600l18125,21600qx21600,10800,18125,xe">
                    <v:stroke joinstyle="miter"/>
                    <v:path gradientshapeok="t" o:connecttype="rect" textboxrect="1018,3163,20582,18437"/>
                  </v:shapetype>
                  <v:shape id="Flowchart: Terminator 1" o:spid="_x0000_s1030" type="#_x0000_t116" style="position:absolute;left:20993;top:485;width:16535;height:29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" fillcolor="#4472c4 [3204]" strokecolor="#1f3763 [1604]" strokeweight="1pt">
                    <v:textbox>
                      <w:txbxContent>
                        <w:p w14:paraId="3F82ABDC" w14:textId="3A58E442" w:rsidR="00B72092" w:rsidRPr="002D7406" w:rsidRDefault="00B72092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Start</w:t>
                          </w:r>
                        </w:p>
                      </w:txbxContent>
                    </v:textbox>
                  </v:shape>
                  <v:shapetype id="_x0000_t109" coordsize="21600,21600" o:spt="109" path="m,l,21600r21600,l21600,xe">
                    <v:stroke joinstyle="miter"/>
                    <v:path gradientshapeok="t" o:connecttype="rect"/>
                  </v:shapetype>
                  <v:shape id="Flowchart: Process 5" o:spid="_x0000_s1031" type="#_x0000_t109" style="position:absolute;left:18097;top:7114;width:23546;height:37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" fillcolor="#4472c4 [3204]" strokecolor="#1f3763 [1604]" strokeweight="1pt">
                    <v:textbox>
                      <w:txbxContent>
                        <w:p w14:paraId="14755BBB" w14:textId="43F891D0" w:rsidR="00B72092" w:rsidRDefault="00B72092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Declare variables </w:t>
                          </w:r>
                          <w:r w:rsidR="00151C49">
                            <w:rPr>
                              <w:color w:val="FFFFFF" w:themeColor="background1"/>
                            </w:rPr>
                            <w:t>b and h and</w:t>
                          </w:r>
                        </w:p>
                        <w:p w14:paraId="31FEBFBE" w14:textId="287D4C8D" w:rsidR="00151C49" w:rsidRPr="002D7406" w:rsidRDefault="00151C49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area</w:t>
                          </w:r>
                        </w:p>
                      </w:txbxContent>
                    </v:textbox>
                  </v:shape>
                  <v:shape id="Flowchart: Process 7" o:spid="_x0000_s1032" type="#_x0000_t109" style="position:absolute;left:17792;top:14336;width:23622;height:41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" fillcolor="#4472c4 [3204]" strokecolor="#1f3763 [1604]" strokeweight="1pt">
                    <v:textbox>
                      <w:txbxContent>
                        <w:p w14:paraId="6CD2D17C" w14:textId="0F59DCFE" w:rsidR="00B72092" w:rsidRPr="002D7406" w:rsidRDefault="002D7406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Read </w:t>
                          </w:r>
                          <w:r w:rsidR="00151C49">
                            <w:rPr>
                              <w:color w:val="FFFFFF" w:themeColor="background1"/>
                            </w:rPr>
                            <w:t xml:space="preserve">b and </w:t>
                          </w:r>
                          <w:proofErr w:type="gramStart"/>
                          <w:r w:rsidR="00151C49">
                            <w:rPr>
                              <w:color w:val="FFFFFF" w:themeColor="background1"/>
                            </w:rPr>
                            <w:t>h</w:t>
                          </w:r>
                          <w:proofErr w:type="gramEnd"/>
                        </w:p>
                      </w:txbxContent>
                    </v:textbox>
                  </v:shape>
                  <v:shape id="Straight Arrow Connector 8" o:spid="_x0000_s1033" type="#_x0000_t32" style="position:absolute;left:30079;top:18409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" strokecolor="#00b050" strokeweight="2pt">
                    <v:stroke endarrow="block" joinstyle="miter"/>
                  </v:shape>
                  <v:shapetype id="_x0000_t111" coordsize="21600,21600" o:spt="111" path="m4321,l21600,,17204,21600,,21600xe">
                    <v:stroke joinstyle="miter"/>
                    <v:path gradientshapeok="t" o:connecttype="custom" o:connectlocs="12961,0;10800,0;2161,10800;8602,21600;10800,21600;19402,10800" textboxrect="4321,0,17204,21600"/>
                  </v:shapetype>
                  <v:shape id="Flowchart: Data 20" o:spid="_x0000_s1034" type="#_x0000_t111" style="position:absolute;top:35147;width:10477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" fillcolor="#4472c4 [3204]" strokecolor="#1f3763 [1604]" strokeweight="1pt">
                    <v:textbox>
                      <w:txbxContent>
                        <w:p w14:paraId="54EA634D" w14:textId="63047465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Print b</w:t>
                          </w:r>
                        </w:p>
                      </w:txbxContent>
                    </v:textbox>
                  </v:shape>
                  <v:shape id="Flowchart: Data 21" o:spid="_x0000_s1035" type="#_x0000_t111" style="position:absolute;left:22974;top:42311;width:13563;height:2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66B6EE93" w14:textId="321D04CC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Print </w:t>
                          </w:r>
                          <w:proofErr w:type="gramStart"/>
                          <w:r w:rsidR="00151C49">
                            <w:rPr>
                              <w:color w:val="FFFFFF" w:themeColor="background1"/>
                            </w:rPr>
                            <w:t>area</w:t>
                          </w:r>
                          <w:proofErr w:type="gramEnd"/>
                        </w:p>
                      </w:txbxContent>
                    </v:textbox>
                  </v:shape>
                  <v:shape id="Flowchart: Data 22" o:spid="_x0000_s1036" type="#_x0000_t111" style="position:absolute;left:47529;top:36099;width:10478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1948971E" w14:textId="74562093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Print </w:t>
                          </w:r>
                          <w:proofErr w:type="gramStart"/>
                          <w:r w:rsidR="00151C49">
                            <w:rPr>
                              <w:color w:val="FFFFFF" w:themeColor="background1"/>
                            </w:rPr>
                            <w:t>h</w:t>
                          </w:r>
                          <w:proofErr w:type="gramEnd"/>
                        </w:p>
                      </w:txbxContent>
                    </v:textbox>
                  </v:shape>
                  <v:shape id="Flowchart: Terminator 26" o:spid="_x0000_s1037" type="#_x0000_t116" style="position:absolute;left:20612;top:47431;width:17983;height:29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3B3A2842" w14:textId="38BCCA3D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Stop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F61962" wp14:editId="2A74B83A">
                <wp:simplePos x="0" y="0"/>
                <wp:positionH relativeFrom="column">
                  <wp:posOffset>3169920</wp:posOffset>
                </wp:positionH>
                <wp:positionV relativeFrom="paragraph">
                  <wp:posOffset>6677660</wp:posOffset>
                </wp:positionV>
                <wp:extent cx="0" cy="266700"/>
                <wp:effectExtent l="76200" t="0" r="57150" b="571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63D4AB" id="Straight Arrow Connector 38" o:spid="_x0000_s1026" type="#_x0000_t32" style="position:absolute;margin-left:249.6pt;margin-top:525.8pt;width:0;height:2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" strokecolor="#00b050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6AD4E2" wp14:editId="1B33C29D">
                <wp:simplePos x="0" y="0"/>
                <wp:positionH relativeFrom="column">
                  <wp:posOffset>3200400</wp:posOffset>
                </wp:positionH>
                <wp:positionV relativeFrom="paragraph">
                  <wp:posOffset>5984240</wp:posOffset>
                </wp:positionV>
                <wp:extent cx="7620" cy="312420"/>
                <wp:effectExtent l="76200" t="0" r="68580" b="4953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3124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98E9EB" id="Straight Arrow Connector 36" o:spid="_x0000_s1026" type="#_x0000_t32" style="position:absolute;margin-left:252pt;margin-top:471.2pt;width:.6pt;height:24.6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" strokecolor="#00b050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9379D41" wp14:editId="52D72192">
                <wp:simplePos x="0" y="0"/>
                <wp:positionH relativeFrom="column">
                  <wp:posOffset>3148965</wp:posOffset>
                </wp:positionH>
                <wp:positionV relativeFrom="paragraph">
                  <wp:posOffset>5115560</wp:posOffset>
                </wp:positionV>
                <wp:extent cx="0" cy="266700"/>
                <wp:effectExtent l="76200" t="0" r="57150" b="571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4007F2" id="Straight Arrow Connector 35" o:spid="_x0000_s1026" type="#_x0000_t32" style="position:absolute;margin-left:247.95pt;margin-top:402.8pt;width:0;height:2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" strokecolor="#00b050" strokeweight="1pt">
                <v:stroke endarrow="block" joinstyle="miter"/>
              </v:shape>
            </w:pict>
          </mc:Fallback>
        </mc:AlternateContent>
      </w:r>
      <w:r w:rsidRPr="007D1625">
        <w:rPr>
          <w:rFonts w:ascii="Calibri" w:eastAsia="Calibri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7C8550C" wp14:editId="4787B94C">
                <wp:simplePos x="0" y="0"/>
                <wp:positionH relativeFrom="page">
                  <wp:posOffset>3129280</wp:posOffset>
                </wp:positionH>
                <wp:positionV relativeFrom="paragraph">
                  <wp:posOffset>5458460</wp:posOffset>
                </wp:positionV>
                <wp:extent cx="1897380" cy="510540"/>
                <wp:effectExtent l="0" t="0" r="64770" b="22860"/>
                <wp:wrapNone/>
                <wp:docPr id="1861" name="Flowchart: Stored Data 18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7380" cy="510540"/>
                        </a:xfrm>
                        <a:prstGeom prst="flowChartOnlineStorage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36E4" w14:textId="77777777" w:rsidR="007D1625" w:rsidRPr="002417E9" w:rsidRDefault="007D1625" w:rsidP="007D1625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2417E9">
                              <w:rPr>
                                <w:color w:val="FFFFFF" w:themeColor="background1"/>
                              </w:rPr>
                              <w:t xml:space="preserve">Stored </w:t>
                            </w:r>
                            <w:proofErr w:type="gramStart"/>
                            <w:r w:rsidRPr="002417E9">
                              <w:rPr>
                                <w:color w:val="FFFFFF" w:themeColor="background1"/>
                              </w:rPr>
                              <w:t>value  added</w:t>
                            </w:r>
                            <w:proofErr w:type="gramEnd"/>
                            <w:r w:rsidRPr="002417E9">
                              <w:rPr>
                                <w:color w:val="FFFFFF" w:themeColor="background1"/>
                              </w:rPr>
                              <w:t xml:space="preserve"> to  area vari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8550C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1861" o:spid="_x0000_s1038" type="#_x0000_t130" style="position:absolute;margin-left:246.4pt;margin-top:429.8pt;width:149.4pt;height:40.2pt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" fillcolor="#4472c4" strokecolor="#2f528f" strokeweight="1pt">
                <v:textbox>
                  <w:txbxContent>
                    <w:p w14:paraId="007236E4" w14:textId="77777777" w:rsidR="007D1625" w:rsidRPr="002417E9" w:rsidRDefault="007D1625" w:rsidP="007D1625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2417E9">
                        <w:rPr>
                          <w:color w:val="FFFFFF" w:themeColor="background1"/>
                        </w:rPr>
                        <w:t xml:space="preserve">Stored </w:t>
                      </w:r>
                      <w:proofErr w:type="gramStart"/>
                      <w:r w:rsidRPr="002417E9">
                        <w:rPr>
                          <w:color w:val="FFFFFF" w:themeColor="background1"/>
                        </w:rPr>
                        <w:t>value  added</w:t>
                      </w:r>
                      <w:proofErr w:type="gramEnd"/>
                      <w:r w:rsidRPr="002417E9">
                        <w:rPr>
                          <w:color w:val="FFFFFF" w:themeColor="background1"/>
                        </w:rPr>
                        <w:t xml:space="preserve"> to  area variab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211292A" wp14:editId="0074FFD5">
                <wp:simplePos x="0" y="0"/>
                <wp:positionH relativeFrom="column">
                  <wp:posOffset>640080</wp:posOffset>
                </wp:positionH>
                <wp:positionV relativeFrom="paragraph">
                  <wp:posOffset>3713480</wp:posOffset>
                </wp:positionV>
                <wp:extent cx="1333500" cy="1493520"/>
                <wp:effectExtent l="76200" t="0" r="19050" b="49530"/>
                <wp:wrapNone/>
                <wp:docPr id="31" name="Connector: Elbow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3500" cy="1493520"/>
                        </a:xfrm>
                        <a:prstGeom prst="bentConnector3">
                          <a:avLst>
                            <a:gd name="adj1" fmla="val 99714"/>
                          </a:avLst>
                        </a:prstGeom>
                        <a:ln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5DDAB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1" o:spid="_x0000_s1026" type="#_x0000_t34" style="position:absolute;margin-left:50.4pt;margin-top:292.4pt;width:105pt;height:117.6pt;flip:x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" adj="21538" strokecolor="#00b050" strokeweight="1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3967A92" wp14:editId="696C4AD2">
                <wp:simplePos x="0" y="0"/>
                <wp:positionH relativeFrom="column">
                  <wp:posOffset>4351020</wp:posOffset>
                </wp:positionH>
                <wp:positionV relativeFrom="paragraph">
                  <wp:posOffset>4780280</wp:posOffset>
                </wp:positionV>
                <wp:extent cx="1219200" cy="571500"/>
                <wp:effectExtent l="0" t="0" r="95250" b="57150"/>
                <wp:wrapNone/>
                <wp:docPr id="30" name="Connector: Elb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571500"/>
                        </a:xfrm>
                        <a:prstGeom prst="bentConnector3">
                          <a:avLst>
                            <a:gd name="adj1" fmla="val 101250"/>
                          </a:avLst>
                        </a:prstGeom>
                        <a:ln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CB5D21" id="Connector: Elbow 30" o:spid="_x0000_s1026" type="#_x0000_t34" style="position:absolute;margin-left:342.6pt;margin-top:376.4pt;width:96pt;height:4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" adj="21870" strokecolor="#00b050" strokeweight="1pt">
                <v:stroke endarrow="block"/>
              </v:shape>
            </w:pict>
          </mc:Fallback>
        </mc:AlternateContent>
      </w:r>
      <w:r w:rsidR="00151C49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E5DE94" wp14:editId="53D1AABE">
                <wp:simplePos x="0" y="0"/>
                <wp:positionH relativeFrom="column">
                  <wp:posOffset>3128010</wp:posOffset>
                </wp:positionH>
                <wp:positionV relativeFrom="paragraph">
                  <wp:posOffset>4030980</wp:posOffset>
                </wp:positionV>
                <wp:extent cx="0" cy="430908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0908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00B05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B905CF" id="Straight Arrow Connector 13" o:spid="_x0000_s1026" type="#_x0000_t32" style="position:absolute;margin-left:246.3pt;margin-top:317.4pt;width:0;height:33.9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" strokecolor="#00b050" strokeweight="2pt">
                <v:stroke endarrow="block" joinstyle="miter"/>
              </v:shape>
            </w:pict>
          </mc:Fallback>
        </mc:AlternateContent>
      </w:r>
      <w:r w:rsidR="00151C49" w:rsidRPr="00151C49">
        <w:rPr>
          <w:rFonts w:ascii="Calibri" w:eastAsia="Calibri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1AD00E" wp14:editId="0A4F618A">
                <wp:simplePos x="0" y="0"/>
                <wp:positionH relativeFrom="margin">
                  <wp:posOffset>2004060</wp:posOffset>
                </wp:positionH>
                <wp:positionV relativeFrom="paragraph">
                  <wp:posOffset>4433570</wp:posOffset>
                </wp:positionV>
                <wp:extent cx="2346960" cy="666750"/>
                <wp:effectExtent l="0" t="19050" r="15240" b="19050"/>
                <wp:wrapNone/>
                <wp:docPr id="3" name="Flowchart: Manual Inp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960" cy="666750"/>
                        </a:xfrm>
                        <a:prstGeom prst="flowChartManualInpu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3864D3B" w14:textId="0452B182" w:rsidR="00151C49" w:rsidRPr="00D64EA2" w:rsidRDefault="00151C49" w:rsidP="00151C4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D64EA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ser inputs </w:t>
                            </w:r>
                            <w:proofErr w:type="gramStart"/>
                            <w:r w:rsidRPr="00D64EA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</w:t>
                            </w:r>
                            <w:proofErr w:type="gramEnd"/>
                            <w:r w:rsidRPr="00D64EA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integer value for height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h</w:t>
                            </w:r>
                          </w:p>
                          <w:p w14:paraId="624DC253" w14:textId="77777777" w:rsidR="00151C49" w:rsidRDefault="00151C49" w:rsidP="00151C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1AD00E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3" o:spid="_x0000_s1039" type="#_x0000_t118" style="position:absolute;margin-left:157.8pt;margin-top:349.1pt;width:184.8pt;height:52.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" fillcolor="#4472c4" strokecolor="#2f528f" strokeweight="1pt">
                <v:textbox>
                  <w:txbxContent>
                    <w:p w14:paraId="53864D3B" w14:textId="0452B182" w:rsidR="00151C49" w:rsidRPr="00D64EA2" w:rsidRDefault="00151C49" w:rsidP="00151C4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D64EA2">
                        <w:rPr>
                          <w:b/>
                          <w:bCs/>
                          <w:color w:val="FFFFFF" w:themeColor="background1"/>
                        </w:rPr>
                        <w:t xml:space="preserve">User inputs </w:t>
                      </w:r>
                      <w:proofErr w:type="gramStart"/>
                      <w:r w:rsidRPr="00D64EA2">
                        <w:rPr>
                          <w:b/>
                          <w:bCs/>
                          <w:color w:val="FFFFFF" w:themeColor="background1"/>
                        </w:rPr>
                        <w:t>a</w:t>
                      </w:r>
                      <w:proofErr w:type="gramEnd"/>
                      <w:r w:rsidRPr="00D64EA2">
                        <w:rPr>
                          <w:b/>
                          <w:bCs/>
                          <w:color w:val="FFFFFF" w:themeColor="background1"/>
                        </w:rPr>
                        <w:t xml:space="preserve"> integer value for height</w:t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 h</w:t>
                      </w:r>
                    </w:p>
                    <w:p w14:paraId="624DC253" w14:textId="77777777" w:rsidR="00151C49" w:rsidRDefault="00151C49" w:rsidP="00151C49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51C49" w:rsidRPr="00151C49">
        <w:rPr>
          <w:rFonts w:ascii="Calibri" w:eastAsia="Calibri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80B915B" wp14:editId="2BD6134D">
                <wp:simplePos x="0" y="0"/>
                <wp:positionH relativeFrom="margin">
                  <wp:posOffset>1981200</wp:posOffset>
                </wp:positionH>
                <wp:positionV relativeFrom="paragraph">
                  <wp:posOffset>3351530</wp:posOffset>
                </wp:positionV>
                <wp:extent cx="2331720" cy="666750"/>
                <wp:effectExtent l="0" t="19050" r="11430" b="19050"/>
                <wp:wrapNone/>
                <wp:docPr id="2" name="Flowchart: Manual Inpu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1720" cy="666750"/>
                        </a:xfrm>
                        <a:prstGeom prst="flowChartManualInpu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1DB64D" w14:textId="377E8194" w:rsidR="00151C49" w:rsidRDefault="00151C49" w:rsidP="00151C4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D64EA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ser inputs </w:t>
                            </w:r>
                            <w:proofErr w:type="gramStart"/>
                            <w:r w:rsidRPr="00D64EA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</w:t>
                            </w:r>
                            <w:proofErr w:type="gramEnd"/>
                            <w:r w:rsidRPr="00D64EA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integer value for base</w:t>
                            </w:r>
                          </w:p>
                          <w:p w14:paraId="0B3DE13D" w14:textId="7E24669F" w:rsidR="00151C49" w:rsidRPr="00D64EA2" w:rsidRDefault="00151C49" w:rsidP="00151C4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(b)</w:t>
                            </w:r>
                          </w:p>
                          <w:p w14:paraId="1FE77AD8" w14:textId="77777777" w:rsidR="00151C49" w:rsidRDefault="00151C49" w:rsidP="00151C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B915B" id="Flowchart: Manual Input 2" o:spid="_x0000_s1040" type="#_x0000_t118" style="position:absolute;margin-left:156pt;margin-top:263.9pt;width:183.6pt;height:52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" fillcolor="#4472c4" strokecolor="#2f528f" strokeweight="1pt">
                <v:textbox>
                  <w:txbxContent>
                    <w:p w14:paraId="451DB64D" w14:textId="377E8194" w:rsidR="00151C49" w:rsidRDefault="00151C49" w:rsidP="00151C4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D64EA2">
                        <w:rPr>
                          <w:b/>
                          <w:bCs/>
                          <w:color w:val="FFFFFF" w:themeColor="background1"/>
                        </w:rPr>
                        <w:t xml:space="preserve">User inputs </w:t>
                      </w:r>
                      <w:proofErr w:type="gramStart"/>
                      <w:r w:rsidRPr="00D64EA2">
                        <w:rPr>
                          <w:b/>
                          <w:bCs/>
                          <w:color w:val="FFFFFF" w:themeColor="background1"/>
                        </w:rPr>
                        <w:t>a</w:t>
                      </w:r>
                      <w:proofErr w:type="gramEnd"/>
                      <w:r w:rsidRPr="00D64EA2">
                        <w:rPr>
                          <w:b/>
                          <w:bCs/>
                          <w:color w:val="FFFFFF" w:themeColor="background1"/>
                        </w:rPr>
                        <w:t xml:space="preserve"> integer value for base</w:t>
                      </w:r>
                    </w:p>
                    <w:p w14:paraId="0B3DE13D" w14:textId="7E24669F" w:rsidR="00151C49" w:rsidRPr="00D64EA2" w:rsidRDefault="00151C49" w:rsidP="00151C4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(b)</w:t>
                      </w:r>
                    </w:p>
                    <w:p w14:paraId="1FE77AD8" w14:textId="77777777" w:rsidR="00151C49" w:rsidRDefault="00151C49" w:rsidP="00151C49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007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5D4528"/>
    <w:multiLevelType w:val="hybridMultilevel"/>
    <w:tmpl w:val="E048A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I1MjQ3MzQ0MzZU0lEKTi0uzszPAykwrAUAa3UTLywAAAA="/>
  </w:docVars>
  <w:rsids>
    <w:rsidRoot w:val="00B72092"/>
    <w:rsid w:val="0006757E"/>
    <w:rsid w:val="00076DB9"/>
    <w:rsid w:val="00151C49"/>
    <w:rsid w:val="002D7406"/>
    <w:rsid w:val="00793CEA"/>
    <w:rsid w:val="007D1625"/>
    <w:rsid w:val="009007EC"/>
    <w:rsid w:val="00A8159E"/>
    <w:rsid w:val="00B72092"/>
    <w:rsid w:val="00BA1695"/>
    <w:rsid w:val="00FC2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937AA"/>
  <w15:chartTrackingRefBased/>
  <w15:docId w15:val="{59077BF1-91BF-41D7-9329-7050ABD14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092"/>
    <w:rPr>
      <w:color w:val="808080"/>
    </w:rPr>
  </w:style>
  <w:style w:type="paragraph" w:styleId="ListParagraph">
    <w:name w:val="List Paragraph"/>
    <w:basedOn w:val="Normal"/>
    <w:uiPriority w:val="34"/>
    <w:qFormat/>
    <w:rsid w:val="00FC2E03"/>
    <w:pPr>
      <w:ind w:left="720"/>
      <w:contextualSpacing/>
    </w:pPr>
  </w:style>
  <w:style w:type="character" w:customStyle="1" w:styleId="normaltextrun">
    <w:name w:val="normaltextrun"/>
    <w:basedOn w:val="DefaultParagraphFont"/>
    <w:rsid w:val="00151C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2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0C8FC-1459-4B40-8112-07ADEAE67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dha Rajan</dc:creator>
  <cp:keywords/>
  <dc:description/>
  <cp:lastModifiedBy>Trujillo, Kelly</cp:lastModifiedBy>
  <cp:revision>2</cp:revision>
  <dcterms:created xsi:type="dcterms:W3CDTF">2021-04-25T00:23:00Z</dcterms:created>
  <dcterms:modified xsi:type="dcterms:W3CDTF">2021-04-25T00:23:00Z</dcterms:modified>
</cp:coreProperties>
</file>